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F0586" w14:textId="77777777" w:rsidR="00340DBC" w:rsidRPr="00340DBC" w:rsidRDefault="00340DBC" w:rsidP="00340D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>DATA FILE LAYOUT: DENSITY FSRM 1706-25</w:t>
      </w:r>
    </w:p>
    <w:p w14:paraId="41539C9A" w14:textId="32137D61" w:rsidR="00340DBC" w:rsidRPr="00340DBC" w:rsidRDefault="00340DBC" w:rsidP="00340D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>(FILE: den25.xls)</w:t>
      </w:r>
    </w:p>
    <w:p w14:paraId="3FAB9F41" w14:textId="77777777" w:rsidR="00340DBC" w:rsidRPr="00340DBC" w:rsidRDefault="00340DBC" w:rsidP="00340D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6095C40" w14:textId="77777777" w:rsidR="00340DBC" w:rsidRPr="00340DBC" w:rsidRDefault="00340DBC" w:rsidP="00340D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024E2B6" w14:textId="77777777" w:rsidR="00340DBC" w:rsidRPr="00340DBC" w:rsidRDefault="00340DBC" w:rsidP="00340D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TEM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</w:t>
      </w:r>
      <w:proofErr w:type="spellStart"/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>ITEM</w:t>
      </w:r>
      <w:proofErr w:type="spellEnd"/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DATA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</w:p>
    <w:p w14:paraId="421A2354" w14:textId="77777777" w:rsidR="00340DBC" w:rsidRPr="00340DBC" w:rsidRDefault="00340DBC" w:rsidP="00340D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>COL.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NAME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WIDTH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TYPE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DEC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DESCRIPTION</w:t>
      </w:r>
    </w:p>
    <w:p w14:paraId="7FCA24BB" w14:textId="77777777" w:rsidR="00340DBC" w:rsidRPr="00340DBC" w:rsidRDefault="00340DBC" w:rsidP="00340D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8F00443" w14:textId="77777777" w:rsidR="00340DBC" w:rsidRPr="00340DBC" w:rsidRDefault="00340DBC" w:rsidP="00340D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TRAN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-transect unique ID number.</w:t>
      </w:r>
    </w:p>
    <w:p w14:paraId="7AE02839" w14:textId="77777777" w:rsidR="00340DBC" w:rsidRPr="00340DBC" w:rsidRDefault="00340DBC" w:rsidP="00340D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 name/number in Study 1706-25.</w:t>
      </w:r>
    </w:p>
    <w:p w14:paraId="04740128" w14:textId="77777777" w:rsidR="00340DBC" w:rsidRPr="00340DBC" w:rsidRDefault="00340DBC" w:rsidP="00340D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 number in Study 1706-25.</w:t>
      </w:r>
    </w:p>
    <w:p w14:paraId="715D051D" w14:textId="77777777" w:rsidR="00340DBC" w:rsidRPr="00340DBC" w:rsidRDefault="00340DBC" w:rsidP="00340D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STAT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uite treatment in previous studies.</w:t>
      </w:r>
    </w:p>
    <w:p w14:paraId="189A2279" w14:textId="77777777" w:rsidR="00340DBC" w:rsidRPr="00340DBC" w:rsidRDefault="00340DBC" w:rsidP="00340D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SPECIES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9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Code for scientific plant name.</w:t>
      </w:r>
    </w:p>
    <w:p w14:paraId="6C293606" w14:textId="77777777" w:rsidR="00340DBC" w:rsidRPr="00340DBC" w:rsidRDefault="00340DBC" w:rsidP="00340D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72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72 measurement.</w:t>
      </w:r>
    </w:p>
    <w:p w14:paraId="040A7B9F" w14:textId="77777777" w:rsidR="00340DBC" w:rsidRPr="00340DBC" w:rsidRDefault="00340DBC" w:rsidP="00340D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G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75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75 measurement.</w:t>
      </w:r>
    </w:p>
    <w:p w14:paraId="2135248E" w14:textId="77777777" w:rsidR="00340DBC" w:rsidRPr="00340DBC" w:rsidRDefault="00340DBC" w:rsidP="00340D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78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78 measurement.</w:t>
      </w:r>
    </w:p>
    <w:p w14:paraId="0EC8325B" w14:textId="77777777" w:rsidR="00340DBC" w:rsidRPr="00340DBC" w:rsidRDefault="00340DBC" w:rsidP="00340D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81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81 measurement.</w:t>
      </w:r>
    </w:p>
    <w:p w14:paraId="31408D93" w14:textId="77777777" w:rsidR="00340DBC" w:rsidRPr="00340DBC" w:rsidRDefault="00340DBC" w:rsidP="00340D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84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84 measurement.</w:t>
      </w:r>
    </w:p>
    <w:p w14:paraId="148402F1" w14:textId="77777777" w:rsidR="00340DBC" w:rsidRPr="00340DBC" w:rsidRDefault="00340DBC" w:rsidP="00340D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</w:p>
    <w:p w14:paraId="2771966B" w14:textId="77777777" w:rsidR="00340DBC" w:rsidRPr="00340DBC" w:rsidRDefault="00340DBC" w:rsidP="00340D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BA4498F" w14:textId="77777777" w:rsidR="00340DBC" w:rsidRPr="00340DBC" w:rsidRDefault="00340DBC" w:rsidP="00340D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8A6BFBF" w14:textId="77777777" w:rsidR="00340DBC" w:rsidRPr="00340DBC" w:rsidRDefault="00340DBC" w:rsidP="00340D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>den25layout.txt</w:t>
      </w:r>
    </w:p>
    <w:p w14:paraId="3017098F" w14:textId="77777777" w:rsidR="00340DBC" w:rsidRPr="00340DBC" w:rsidRDefault="00340DBC" w:rsidP="00340D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0DBC">
        <w:rPr>
          <w:rFonts w:ascii="Courier New" w:eastAsia="Times New Roman" w:hAnsi="Courier New" w:cs="Courier New"/>
          <w:color w:val="000000"/>
          <w:sz w:val="20"/>
          <w:szCs w:val="20"/>
        </w:rPr>
        <w:t>26 October 2001</w:t>
      </w:r>
    </w:p>
    <w:p w14:paraId="346DFCCD" w14:textId="77777777" w:rsidR="005259C2" w:rsidRPr="00340DBC" w:rsidRDefault="00BE07EF" w:rsidP="00340DBC"/>
    <w:sectPr w:rsidR="005259C2" w:rsidRPr="00340DBC" w:rsidSect="00340DBC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DU0MrYwNTKxNDBT0lEKTi0uzszPAykwqgUAKJhG0SwAAAA="/>
  </w:docVars>
  <w:rsids>
    <w:rsidRoot w:val="00340DBC"/>
    <w:rsid w:val="000E40BE"/>
    <w:rsid w:val="002409EA"/>
    <w:rsid w:val="00340DBC"/>
    <w:rsid w:val="006E1FE6"/>
    <w:rsid w:val="006F5957"/>
    <w:rsid w:val="00A120C2"/>
    <w:rsid w:val="00BE07EF"/>
    <w:rsid w:val="00DE1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5B08A"/>
  <w15:chartTrackingRefBased/>
  <w15:docId w15:val="{3B1C7639-7BDD-4BEF-A2FB-B32C50B92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40DB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40DBC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69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6</Words>
  <Characters>609</Characters>
  <Application>Microsoft Office Word</Application>
  <DocSecurity>0</DocSecurity>
  <Lines>5</Lines>
  <Paragraphs>1</Paragraphs>
  <ScaleCrop>false</ScaleCrop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2</cp:revision>
  <dcterms:created xsi:type="dcterms:W3CDTF">2022-04-09T21:58:00Z</dcterms:created>
  <dcterms:modified xsi:type="dcterms:W3CDTF">2022-04-13T00:11:00Z</dcterms:modified>
</cp:coreProperties>
</file>